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02C1A19D">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316"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05" y="370768"/>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569"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11" y="276710"/>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98"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98"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80" y="214867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046" y="2376538"/>
                            <a:ext cx="46787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96" y="2578468"/>
                            <a:ext cx="88010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45"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437"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70" y="1790349"/>
                            <a:ext cx="58730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27" y="1486458"/>
                            <a:ext cx="54869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09" y="1213912"/>
                            <a:ext cx="415784"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79" y="1284404"/>
                            <a:ext cx="438236"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14" y="836092"/>
                            <a:ext cx="762423"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57" y="1995439"/>
                            <a:ext cx="58012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02"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00"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36" y="1371115"/>
                            <a:ext cx="55677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7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9"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83"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03"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65" y="205692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63" y="1934955"/>
                            <a:ext cx="653762"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91"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9"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0" y="4658089"/>
                            <a:ext cx="732789" cy="448115"/>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3"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13" y="5499434"/>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91"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24" y="4343198"/>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18"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65" y="5890295"/>
                            <a:ext cx="809119"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23" y="597778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44"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34" y="6001036"/>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4" y="4148183"/>
                            <a:ext cx="220990" cy="32193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12"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178"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34" y="478764"/>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96" y="1992404"/>
                            <a:ext cx="6205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6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26" y="4005309"/>
                            <a:ext cx="84327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76" y="4050772"/>
                            <a:ext cx="8305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93" y="2521365"/>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81"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3;top:25525;width:451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9;top:370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1" style="position:absolute;left:31455;top:8522;width:397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80;top:276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4;top:18743;width:1036;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4;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29;top:21486;width:468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0;top:23765;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3;top:25784;width:8802;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5" type="#_x0000_t202" style="position:absolute;left:43626;top:27376;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4;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3;top:17903;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9" style="position:absolute;left:44545;top:14864;width:54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8;top:12139;width:415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49;top:12844;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5" style="position:absolute;left:51226;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89;top:19954;width:5801;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8" style="position:absolute;left:5878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3;top:13711;width:556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5" type="#_x0000_t110" style="position:absolute;left:22957;top:25722;width:4369;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67"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8;top:2537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8;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4"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5"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7"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0"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3" style="position:absolute;left:8610;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1;top:40119;width:5535;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79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19;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7" type="#_x0000_t202" style="position:absolute;left:49316;top:4343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1;top:38659;width:647;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5;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2" style="position:absolute;left:53087;top:5977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4"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6" style="position:absolute;flip:y;visibility:visible;mso-wrap-style:square" from="25498,41481" to="27708,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7" type="#_x0000_t202" style="position:absolute;left:36834;top:40021;width:793;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1;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0"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12" style="position:absolute;left:35427;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4" style="position:absolute;left:45961;top:49892;width:5179;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5" style="position:absolute;visibility:visible;mso-wrap-style:square" from="36141,41481" to="48551,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7" type="#_x0000_t110" style="position:absolute;left:27708;top:40053;width:843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8" type="#_x0000_t110" style="position:absolute;left:44448;top:40507;width:8306;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9" style="position:absolute;left:30829;top:25213;width:5160;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20" type="#_x0000_t110" style="position:absolute;left:31455;top:15513;width:391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rsidP="002179EB">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6B9E0CC6"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2FB51DFC" w14:textId="48DAA2CC" w:rsidR="002179EB" w:rsidRPr="00CF3C71" w:rsidRDefault="002179EB" w:rsidP="002179EB">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8E4DCC">
        <w:rPr>
          <w:rFonts w:cstheme="majorHAnsi"/>
          <w:b/>
          <w:bCs/>
          <w:color w:val="000000" w:themeColor="text1"/>
          <w:u w:val="single"/>
        </w:rPr>
        <w:t>ClubID</w:t>
      </w:r>
      <w:proofErr w:type="spellEnd"/>
      <w:r w:rsidRPr="008E4DCC">
        <w:rPr>
          <w:rFonts w:cstheme="majorHAnsi"/>
          <w:color w:val="000000" w:themeColor="text1"/>
          <w:u w:val="single"/>
        </w:rPr>
        <w:t xml:space="preserve">, </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sidR="008D4456">
        <w:rPr>
          <w:rFonts w:cstheme="majorHAnsi"/>
          <w:color w:val="000000" w:themeColor="text1"/>
        </w:rPr>
        <w:t xml:space="preserve"> </w:t>
      </w:r>
      <w:r w:rsidRPr="00CF3C71">
        <w:rPr>
          <w:rFonts w:cstheme="majorHAnsi"/>
          <w:color w:val="000000" w:themeColor="text1"/>
        </w:rPr>
        <w:t>Head)</w:t>
      </w:r>
    </w:p>
    <w:p w14:paraId="295CF314"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6DE61683"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58DF99EA"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1520864B"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1BCCAE62"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8673A" w14:textId="77777777" w:rsidR="002D63F9" w:rsidRDefault="002D63F9" w:rsidP="00214CF9">
      <w:r>
        <w:separator/>
      </w:r>
    </w:p>
  </w:endnote>
  <w:endnote w:type="continuationSeparator" w:id="0">
    <w:p w14:paraId="2695BA0C" w14:textId="77777777" w:rsidR="002D63F9" w:rsidRDefault="002D63F9"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2F67B" w14:textId="77777777" w:rsidR="002D63F9" w:rsidRDefault="002D63F9" w:rsidP="00214CF9">
      <w:r>
        <w:separator/>
      </w:r>
    </w:p>
  </w:footnote>
  <w:footnote w:type="continuationSeparator" w:id="0">
    <w:p w14:paraId="06E49EFA" w14:textId="77777777" w:rsidR="002D63F9" w:rsidRDefault="002D63F9"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qgUAhDg2JSwAAAA="/>
  </w:docVars>
  <w:rsids>
    <w:rsidRoot w:val="00650D9C"/>
    <w:rsid w:val="0001073B"/>
    <w:rsid w:val="00015CF9"/>
    <w:rsid w:val="00027BC3"/>
    <w:rsid w:val="00031AD5"/>
    <w:rsid w:val="00031CB3"/>
    <w:rsid w:val="00060EE0"/>
    <w:rsid w:val="00071461"/>
    <w:rsid w:val="000769F5"/>
    <w:rsid w:val="00080EB8"/>
    <w:rsid w:val="00096976"/>
    <w:rsid w:val="00096FDA"/>
    <w:rsid w:val="000A64EB"/>
    <w:rsid w:val="000D6CA5"/>
    <w:rsid w:val="000D78C1"/>
    <w:rsid w:val="000D78D0"/>
    <w:rsid w:val="000F4813"/>
    <w:rsid w:val="000F5D03"/>
    <w:rsid w:val="000F5EDE"/>
    <w:rsid w:val="00117DD9"/>
    <w:rsid w:val="00123ED5"/>
    <w:rsid w:val="00125B1A"/>
    <w:rsid w:val="00132818"/>
    <w:rsid w:val="00137587"/>
    <w:rsid w:val="00142075"/>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179EB"/>
    <w:rsid w:val="00227DE4"/>
    <w:rsid w:val="00240EF5"/>
    <w:rsid w:val="00246AF3"/>
    <w:rsid w:val="002521FD"/>
    <w:rsid w:val="0025653E"/>
    <w:rsid w:val="00260B5D"/>
    <w:rsid w:val="00261906"/>
    <w:rsid w:val="0026330A"/>
    <w:rsid w:val="00276890"/>
    <w:rsid w:val="00277FC9"/>
    <w:rsid w:val="002A5830"/>
    <w:rsid w:val="002D63F9"/>
    <w:rsid w:val="002E0F03"/>
    <w:rsid w:val="002E54A5"/>
    <w:rsid w:val="002E7AC7"/>
    <w:rsid w:val="002F23E0"/>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3B66"/>
    <w:rsid w:val="004857C6"/>
    <w:rsid w:val="004951B9"/>
    <w:rsid w:val="004A0A0C"/>
    <w:rsid w:val="004B1118"/>
    <w:rsid w:val="004D7E31"/>
    <w:rsid w:val="004E7C60"/>
    <w:rsid w:val="004F376E"/>
    <w:rsid w:val="00506435"/>
    <w:rsid w:val="00506C3F"/>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E06D2"/>
    <w:rsid w:val="005F0F89"/>
    <w:rsid w:val="0061006B"/>
    <w:rsid w:val="006315A6"/>
    <w:rsid w:val="00632354"/>
    <w:rsid w:val="00633BCD"/>
    <w:rsid w:val="006360D7"/>
    <w:rsid w:val="00643DB0"/>
    <w:rsid w:val="0064732C"/>
    <w:rsid w:val="00650D9C"/>
    <w:rsid w:val="00652125"/>
    <w:rsid w:val="00655EA6"/>
    <w:rsid w:val="006564DE"/>
    <w:rsid w:val="00661F09"/>
    <w:rsid w:val="00662E5D"/>
    <w:rsid w:val="00671666"/>
    <w:rsid w:val="00691DDB"/>
    <w:rsid w:val="006943C5"/>
    <w:rsid w:val="006A0976"/>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04DA"/>
    <w:rsid w:val="007668A4"/>
    <w:rsid w:val="007770BA"/>
    <w:rsid w:val="0078184C"/>
    <w:rsid w:val="00792BB0"/>
    <w:rsid w:val="007B40AB"/>
    <w:rsid w:val="007B46E2"/>
    <w:rsid w:val="007B5C57"/>
    <w:rsid w:val="007B7435"/>
    <w:rsid w:val="007C16A7"/>
    <w:rsid w:val="007C72FE"/>
    <w:rsid w:val="007C73B0"/>
    <w:rsid w:val="007C7D2E"/>
    <w:rsid w:val="007D4689"/>
    <w:rsid w:val="007E014F"/>
    <w:rsid w:val="007E1C07"/>
    <w:rsid w:val="007E4F4E"/>
    <w:rsid w:val="00826BBA"/>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4456"/>
    <w:rsid w:val="008D79C0"/>
    <w:rsid w:val="008E3222"/>
    <w:rsid w:val="008E3707"/>
    <w:rsid w:val="008E4DCC"/>
    <w:rsid w:val="008F3CE1"/>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E49AB"/>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5B48"/>
    <w:rsid w:val="00B25F82"/>
    <w:rsid w:val="00B30059"/>
    <w:rsid w:val="00B9050E"/>
    <w:rsid w:val="00B97EDF"/>
    <w:rsid w:val="00BA57D0"/>
    <w:rsid w:val="00BC78C2"/>
    <w:rsid w:val="00BF4288"/>
    <w:rsid w:val="00C112CE"/>
    <w:rsid w:val="00C25482"/>
    <w:rsid w:val="00C30B19"/>
    <w:rsid w:val="00C30BDA"/>
    <w:rsid w:val="00C57BC5"/>
    <w:rsid w:val="00C82EB4"/>
    <w:rsid w:val="00C85D81"/>
    <w:rsid w:val="00C91A1C"/>
    <w:rsid w:val="00C957B4"/>
    <w:rsid w:val="00C969D1"/>
    <w:rsid w:val="00CA2F0B"/>
    <w:rsid w:val="00CA5F08"/>
    <w:rsid w:val="00CB49EF"/>
    <w:rsid w:val="00CB50F7"/>
    <w:rsid w:val="00CB7A4D"/>
    <w:rsid w:val="00CD445C"/>
    <w:rsid w:val="00CF3C71"/>
    <w:rsid w:val="00D02E80"/>
    <w:rsid w:val="00D17C4A"/>
    <w:rsid w:val="00D21529"/>
    <w:rsid w:val="00D22EE2"/>
    <w:rsid w:val="00D36E26"/>
    <w:rsid w:val="00D37A0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E416A"/>
    <w:rsid w:val="00DF3650"/>
    <w:rsid w:val="00E02564"/>
    <w:rsid w:val="00E06F2C"/>
    <w:rsid w:val="00E165EF"/>
    <w:rsid w:val="00E50D24"/>
    <w:rsid w:val="00E54A11"/>
    <w:rsid w:val="00E55582"/>
    <w:rsid w:val="00E735D4"/>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1E49"/>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0</TotalTime>
  <Pages>3</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48</cp:revision>
  <dcterms:created xsi:type="dcterms:W3CDTF">2020-01-23T20:26:00Z</dcterms:created>
  <dcterms:modified xsi:type="dcterms:W3CDTF">2022-06-25T04:57:00Z</dcterms:modified>
</cp:coreProperties>
</file>